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B36292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cs-CZ"/>
        </w:rPr>
      </w:pPr>
      <w:r w:rsidRPr="00B36292">
        <w:rPr>
          <w:rFonts w:ascii="Calibri" w:hAnsi="Calibri" w:cs="Calibri"/>
          <w:b/>
          <w:caps/>
          <w:sz w:val="28"/>
          <w:szCs w:val="28"/>
          <w:lang w:val="cs-CZ"/>
        </w:rPr>
        <w:t xml:space="preserve">Technická specifikace </w:t>
      </w:r>
    </w:p>
    <w:p w14:paraId="7CB5AEB9" w14:textId="77777777" w:rsidR="00CC3519" w:rsidRPr="00B36292" w:rsidRDefault="00CC3519" w:rsidP="00CC3519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603D5A8D" w14:textId="5623EB82" w:rsidR="00752B2E" w:rsidRPr="00B36292" w:rsidRDefault="00F5626E" w:rsidP="00D469F5">
      <w:pPr>
        <w:pStyle w:val="Zpat"/>
        <w:jc w:val="center"/>
        <w:rPr>
          <w:rFonts w:ascii="Calibri" w:hAnsi="Calibri" w:cs="Calibri"/>
          <w:b/>
          <w:lang w:val="cs-CZ"/>
        </w:rPr>
      </w:pPr>
      <w:bookmarkStart w:id="0" w:name="_Hlk65166296"/>
      <w:r w:rsidRPr="00B36292">
        <w:rPr>
          <w:rFonts w:ascii="Calibri" w:hAnsi="Calibri" w:cs="Calibri"/>
          <w:b/>
          <w:lang w:val="cs-CZ"/>
        </w:rPr>
        <w:t>„</w:t>
      </w:r>
      <w:r w:rsidR="002E0C3A" w:rsidRPr="00B36292">
        <w:rPr>
          <w:rFonts w:ascii="Calibri" w:hAnsi="Calibri" w:cs="Calibri"/>
          <w:b/>
          <w:lang w:val="cs-CZ"/>
        </w:rPr>
        <w:t>Část b.: Malotraktor s příslušenstvím</w:t>
      </w:r>
      <w:r w:rsidR="001C517B" w:rsidRPr="00B36292">
        <w:rPr>
          <w:rFonts w:ascii="Calibri" w:hAnsi="Calibri" w:cs="Calibri"/>
          <w:b/>
          <w:lang w:val="cs-CZ"/>
        </w:rPr>
        <w:t>”</w:t>
      </w:r>
    </w:p>
    <w:p w14:paraId="2CC7BB13" w14:textId="77777777" w:rsidR="00F5626E" w:rsidRPr="00B36292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cs-CZ"/>
        </w:rPr>
      </w:pPr>
    </w:p>
    <w:bookmarkEnd w:id="0"/>
    <w:p w14:paraId="65BF97FD" w14:textId="6784B8B8" w:rsidR="00752B2E" w:rsidRPr="00B36292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B36292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B36292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B36292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B36292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B36292" w14:paraId="149EBCA8" w14:textId="77777777" w:rsidTr="0064240F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B36292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B3629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Dodavatel uvede konkrétní technické parametry jím </w:t>
            </w:r>
            <w:proofErr w:type="gramStart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abízeného  přístroje</w:t>
            </w:r>
            <w:proofErr w:type="gramEnd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B36292" w14:paraId="726EB55B" w14:textId="77777777" w:rsidTr="0064240F">
        <w:trPr>
          <w:trHeight w:val="2641"/>
        </w:trPr>
        <w:tc>
          <w:tcPr>
            <w:tcW w:w="800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B36292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B36292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B36292" w14:paraId="6FC0C34F" w14:textId="77777777" w:rsidTr="0064240F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B36292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B36292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B36292" w14:paraId="166F2EB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0F05B4AA" w:rsidR="002635FE" w:rsidRPr="00B36292" w:rsidRDefault="002108BF" w:rsidP="00CE43C0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Malotraktor s výkonem minimálně </w:t>
            </w:r>
            <w:r w:rsidR="00B67075"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21</w:t>
            </w:r>
            <w:r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 HP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5D75A6C5" w:rsidR="00BE6156" w:rsidRPr="00B36292" w:rsidRDefault="00BE6156" w:rsidP="00CE43C0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Dieselový motor se studeným start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439CDC51" w:rsidR="002635FE" w:rsidRPr="00B36292" w:rsidRDefault="00BE6156" w:rsidP="00CE43C0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Šířka malotraktoru min. </w:t>
            </w:r>
            <w:r w:rsidR="00705470" w:rsidRPr="00B3629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99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7D3ABB26" w:rsidR="002635FE" w:rsidRPr="00B36292" w:rsidRDefault="000E1498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TO: standardní 540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755951C" w:rsidR="002635FE" w:rsidRPr="00B36292" w:rsidRDefault="00637D8A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</w:t>
            </w:r>
            <w:r w:rsidR="00EC0D9D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</w:t>
            </w: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azen šípovými pneumatikami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65240E" w:rsidRPr="00B36292" w14:paraId="64EA5E0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ADFB0C" w14:textId="7FBCCB8D" w:rsidR="0065240E" w:rsidRPr="00B36292" w:rsidRDefault="0065240E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řevodovka a motor od stejného výrob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184F652" w14:textId="77777777" w:rsidR="0065240E" w:rsidRPr="00B36292" w:rsidRDefault="0065240E" w:rsidP="00CE43C0">
            <w:pPr>
              <w:rPr>
                <w:lang w:val="cs-CZ" w:eastAsia="cs-CZ"/>
              </w:rPr>
            </w:pPr>
          </w:p>
        </w:tc>
      </w:tr>
      <w:tr w:rsidR="002635FE" w:rsidRPr="00B36292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50534CC4" w:rsidR="002635FE" w:rsidRPr="00B36292" w:rsidRDefault="00136402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Příslušenství </w:t>
            </w:r>
            <w:r w:rsidR="001F19FE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1: </w:t>
            </w:r>
            <w:r w:rsidR="00F76228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Č</w:t>
            </w: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elní nakladač se základní </w:t>
            </w:r>
            <w:r w:rsidR="00705470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opatou, kompatibilní</w:t>
            </w:r>
            <w:r w:rsidR="0065240E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s traktor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4225A41E" w:rsidR="002635FE" w:rsidRPr="00B36292" w:rsidRDefault="001F19FE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</w:t>
            </w:r>
            <w:r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 xml:space="preserve">říslušenství 2: </w:t>
            </w:r>
            <w:r w:rsidR="008A184B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Jednonápravový traktorový sklápěcí návěs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13EDB02C" w:rsidR="002635FE" w:rsidRPr="00B36292" w:rsidRDefault="008B6B6C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Návěs </w:t>
            </w:r>
            <w:r w:rsidR="0065240E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hydraulicky sklopný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2731B08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208C3611" w:rsidR="002635FE" w:rsidRPr="00B36292" w:rsidRDefault="00867D75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ožná plocha</w:t>
            </w:r>
            <w:r w:rsidR="00DA66B0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o rozměru minimálně</w:t>
            </w: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r w:rsidR="0065240E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2,5 m</w:t>
            </w:r>
            <w:r w:rsidR="0065240E" w:rsidRPr="00B36292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cs-CZ"/>
              </w:rPr>
              <w:t>2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38E0115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13119266" w:rsidR="002635FE" w:rsidRPr="00B36292" w:rsidRDefault="00776E4E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Příslušenství 3: </w:t>
            </w:r>
            <w:proofErr w:type="spellStart"/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ulčovač</w:t>
            </w:r>
            <w:proofErr w:type="spellEnd"/>
            <w:r w:rsidR="00827270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s pracovním záběrem min. </w:t>
            </w:r>
            <w:r w:rsidR="000A175C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1</w:t>
            </w:r>
            <w:r w:rsidR="0065240E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30</w:t>
            </w:r>
            <w:r w:rsidR="000A175C"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c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6AC2E6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A1BFCB" w14:textId="3004EEA1" w:rsidR="002635FE" w:rsidRPr="00B36292" w:rsidRDefault="00D86E40" w:rsidP="00CE43C0">
            <w:pPr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</w:pPr>
            <w:proofErr w:type="spellStart"/>
            <w:r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>Mulčovač</w:t>
            </w:r>
            <w:proofErr w:type="spellEnd"/>
            <w:r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 xml:space="preserve"> pro traktor </w:t>
            </w:r>
            <w:r w:rsidR="000A0F88"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 xml:space="preserve">od </w:t>
            </w:r>
            <w:r w:rsidR="009579DF"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>20-40 HP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6A202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41B15D08" w:rsidR="002635FE" w:rsidRPr="00B36292" w:rsidRDefault="00AA278F" w:rsidP="00CE43C0">
            <w:pPr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 xml:space="preserve">Nastavitelná pracovní výška </w:t>
            </w:r>
            <w:proofErr w:type="spellStart"/>
            <w:r w:rsidRPr="00B36292">
              <w:rPr>
                <w:rFonts w:asciiTheme="minorHAnsi" w:hAnsiTheme="minorHAnsi" w:cstheme="minorHAnsi"/>
                <w:sz w:val="20"/>
                <w:szCs w:val="20"/>
                <w:lang w:val="cs-CZ" w:eastAsia="cs-CZ"/>
              </w:rPr>
              <w:t>mulčovače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tr w:rsidR="002635FE" w:rsidRPr="00B36292" w14:paraId="06B8349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F308D8" w14:textId="0ADCB00C" w:rsidR="002635FE" w:rsidRPr="00B36292" w:rsidRDefault="000922FE" w:rsidP="00CE43C0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inimální počet kladiv 10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2635FE" w:rsidRPr="00B36292" w:rsidRDefault="002635FE" w:rsidP="00CE43C0">
            <w:pPr>
              <w:rPr>
                <w:lang w:val="cs-CZ" w:eastAsia="cs-CZ"/>
              </w:rPr>
            </w:pPr>
          </w:p>
        </w:tc>
      </w:tr>
      <w:bookmarkEnd w:id="1"/>
    </w:tbl>
    <w:p w14:paraId="401ECD09" w14:textId="77777777" w:rsidR="00F14F62" w:rsidRPr="00B36292" w:rsidRDefault="00F14F62" w:rsidP="00CE43C0">
      <w:pPr>
        <w:rPr>
          <w:lang w:val="cs-CZ" w:eastAsia="cs-CZ"/>
        </w:rPr>
      </w:pPr>
    </w:p>
    <w:sectPr w:rsidR="00F14F62" w:rsidRPr="00B3629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F0681" w14:textId="77777777" w:rsidR="00B84DE9" w:rsidRDefault="00B84DE9">
      <w:r>
        <w:separator/>
      </w:r>
    </w:p>
  </w:endnote>
  <w:endnote w:type="continuationSeparator" w:id="0">
    <w:p w14:paraId="5C4A2665" w14:textId="77777777" w:rsidR="00B84DE9" w:rsidRDefault="00B84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3B03A" w14:textId="77777777" w:rsidR="00B84DE9" w:rsidRDefault="00B84DE9">
      <w:r>
        <w:separator/>
      </w:r>
    </w:p>
  </w:footnote>
  <w:footnote w:type="continuationSeparator" w:id="0">
    <w:p w14:paraId="039050A6" w14:textId="77777777" w:rsidR="00B84DE9" w:rsidRDefault="00B84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3013"/>
    <w:rsid w:val="00023933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22FE"/>
    <w:rsid w:val="00094506"/>
    <w:rsid w:val="00094EC1"/>
    <w:rsid w:val="00095A8F"/>
    <w:rsid w:val="000A0F88"/>
    <w:rsid w:val="000A175C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498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24EE"/>
    <w:rsid w:val="00123BBF"/>
    <w:rsid w:val="00125DEF"/>
    <w:rsid w:val="001316CC"/>
    <w:rsid w:val="0013216E"/>
    <w:rsid w:val="001328BB"/>
    <w:rsid w:val="00133A2D"/>
    <w:rsid w:val="00136402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19FE"/>
    <w:rsid w:val="001F30D6"/>
    <w:rsid w:val="001F3992"/>
    <w:rsid w:val="001F79F3"/>
    <w:rsid w:val="00200F63"/>
    <w:rsid w:val="002021EB"/>
    <w:rsid w:val="00202E10"/>
    <w:rsid w:val="0020324A"/>
    <w:rsid w:val="0020336F"/>
    <w:rsid w:val="00207B9E"/>
    <w:rsid w:val="002103FB"/>
    <w:rsid w:val="002108BF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0C3A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107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727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19AF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6ADA"/>
    <w:rsid w:val="00531273"/>
    <w:rsid w:val="00531497"/>
    <w:rsid w:val="0053181F"/>
    <w:rsid w:val="00532724"/>
    <w:rsid w:val="00536D28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1DB"/>
    <w:rsid w:val="00610346"/>
    <w:rsid w:val="006105C8"/>
    <w:rsid w:val="00610EA0"/>
    <w:rsid w:val="00615820"/>
    <w:rsid w:val="00617265"/>
    <w:rsid w:val="00617953"/>
    <w:rsid w:val="00620DA4"/>
    <w:rsid w:val="00624319"/>
    <w:rsid w:val="006274E1"/>
    <w:rsid w:val="006337A5"/>
    <w:rsid w:val="00637D8A"/>
    <w:rsid w:val="0064240F"/>
    <w:rsid w:val="00643FF2"/>
    <w:rsid w:val="0064693B"/>
    <w:rsid w:val="00650F43"/>
    <w:rsid w:val="0065240E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6C9C"/>
    <w:rsid w:val="006C7C64"/>
    <w:rsid w:val="006C7E0F"/>
    <w:rsid w:val="006D0391"/>
    <w:rsid w:val="006D457D"/>
    <w:rsid w:val="006D549F"/>
    <w:rsid w:val="006E2769"/>
    <w:rsid w:val="006E6690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05470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E4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1485"/>
    <w:rsid w:val="008061B3"/>
    <w:rsid w:val="008061EA"/>
    <w:rsid w:val="00811D48"/>
    <w:rsid w:val="00813557"/>
    <w:rsid w:val="00813C7C"/>
    <w:rsid w:val="008169B7"/>
    <w:rsid w:val="0082216B"/>
    <w:rsid w:val="008261BE"/>
    <w:rsid w:val="00827270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67D75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84B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B6B6C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05B2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9DF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23E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6780E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78F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0B2A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36292"/>
    <w:rsid w:val="00B406AB"/>
    <w:rsid w:val="00B41138"/>
    <w:rsid w:val="00B43FF1"/>
    <w:rsid w:val="00B55A43"/>
    <w:rsid w:val="00B56DC9"/>
    <w:rsid w:val="00B65252"/>
    <w:rsid w:val="00B65B9C"/>
    <w:rsid w:val="00B67075"/>
    <w:rsid w:val="00B70DED"/>
    <w:rsid w:val="00B7271A"/>
    <w:rsid w:val="00B75D33"/>
    <w:rsid w:val="00B80532"/>
    <w:rsid w:val="00B809D4"/>
    <w:rsid w:val="00B822D3"/>
    <w:rsid w:val="00B8277E"/>
    <w:rsid w:val="00B842D3"/>
    <w:rsid w:val="00B84DE9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4FB0"/>
    <w:rsid w:val="00BD5CD7"/>
    <w:rsid w:val="00BD7EBB"/>
    <w:rsid w:val="00BE0762"/>
    <w:rsid w:val="00BE2E5A"/>
    <w:rsid w:val="00BE574A"/>
    <w:rsid w:val="00BE6156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7F29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6A66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196B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43C0"/>
    <w:rsid w:val="00CF04D9"/>
    <w:rsid w:val="00CF0CD8"/>
    <w:rsid w:val="00CF164C"/>
    <w:rsid w:val="00CF1B1B"/>
    <w:rsid w:val="00D008AF"/>
    <w:rsid w:val="00D018E4"/>
    <w:rsid w:val="00D055EF"/>
    <w:rsid w:val="00D11900"/>
    <w:rsid w:val="00D11D4C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0877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6E40"/>
    <w:rsid w:val="00D87A1A"/>
    <w:rsid w:val="00D96B18"/>
    <w:rsid w:val="00DA121D"/>
    <w:rsid w:val="00DA44D3"/>
    <w:rsid w:val="00DA5370"/>
    <w:rsid w:val="00DA5F32"/>
    <w:rsid w:val="00DA66B0"/>
    <w:rsid w:val="00DB00D4"/>
    <w:rsid w:val="00DB0B99"/>
    <w:rsid w:val="00DB0F4A"/>
    <w:rsid w:val="00DB2230"/>
    <w:rsid w:val="00DB58C3"/>
    <w:rsid w:val="00DC29D2"/>
    <w:rsid w:val="00DC6CCF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0D9D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4ACF"/>
    <w:rsid w:val="00F55ED2"/>
    <w:rsid w:val="00F5626E"/>
    <w:rsid w:val="00F57BB4"/>
    <w:rsid w:val="00F60127"/>
    <w:rsid w:val="00F6029D"/>
    <w:rsid w:val="00F6057D"/>
    <w:rsid w:val="00F61C22"/>
    <w:rsid w:val="00F63AF0"/>
    <w:rsid w:val="00F65C90"/>
    <w:rsid w:val="00F76228"/>
    <w:rsid w:val="00F76BE2"/>
    <w:rsid w:val="00F81E1D"/>
    <w:rsid w:val="00F82553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53F"/>
    <w:rsid w:val="00FB26AF"/>
    <w:rsid w:val="00FB4B27"/>
    <w:rsid w:val="00FB4CE4"/>
    <w:rsid w:val="00FB57D6"/>
    <w:rsid w:val="00FB7F7E"/>
    <w:rsid w:val="00FC2FC6"/>
    <w:rsid w:val="00FC6354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6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2-25T10:34:00Z</cp:lastPrinted>
  <dcterms:created xsi:type="dcterms:W3CDTF">2025-11-13T08:09:00Z</dcterms:created>
  <dcterms:modified xsi:type="dcterms:W3CDTF">2025-11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